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F30367" w:rsidRPr="008B2F77" w14:paraId="7FDC7A91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21F2CE4A" w:rsidR="00F30367" w:rsidRPr="0040591D" w:rsidRDefault="00613DA0" w:rsidP="00F30367">
            <w:pPr>
              <w:rPr>
                <w:rFonts w:cstheme="minorHAnsi"/>
              </w:rPr>
            </w:pPr>
            <w:r w:rsidRPr="00613DA0">
              <w:rPr>
                <w:rFonts w:cs="Calibri"/>
              </w:rPr>
              <w:t>CSCK541 Software Development in Practice January 2024 A</w:t>
            </w:r>
          </w:p>
        </w:tc>
      </w:tr>
      <w:tr w:rsidR="00F30367" w:rsidRPr="008B2F77" w14:paraId="561F5155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1965E79E" w:rsidR="00F30367" w:rsidRPr="0040591D" w:rsidRDefault="303C394B" w:rsidP="30043572">
            <w:pPr>
              <w:tabs>
                <w:tab w:val="left" w:pos="2540"/>
              </w:tabs>
            </w:pPr>
            <w:r w:rsidRPr="47BA3A45">
              <w:rPr>
                <w:rFonts w:ascii="Calibri" w:eastAsia="Calibri" w:hAnsi="Calibri" w:cs="Calibri"/>
              </w:rPr>
              <w:t>Mid-Module Assignment</w:t>
            </w:r>
            <w:r w:rsidR="2BA735CF" w:rsidRPr="47BA3A45">
              <w:rPr>
                <w:rFonts w:ascii="Calibri" w:eastAsia="Calibri" w:hAnsi="Calibri" w:cs="Calibri"/>
              </w:rPr>
              <w:t xml:space="preserve"> – Poster and Video Presentation</w:t>
            </w:r>
          </w:p>
        </w:tc>
      </w:tr>
      <w:tr w:rsidR="00F30367" w:rsidRPr="008B2F77" w14:paraId="5FA8B1BA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20A50AED" w:rsidR="00F30367" w:rsidRPr="0040591D" w:rsidRDefault="002F07C1" w:rsidP="30043572">
            <w:pPr>
              <w:tabs>
                <w:tab w:val="left" w:pos="1880"/>
              </w:tabs>
              <w:rPr>
                <w:rFonts w:cs="Calibri"/>
              </w:rPr>
            </w:pPr>
            <w:r>
              <w:rPr>
                <w:rFonts w:cs="Calibri"/>
              </w:rPr>
              <w:t>16</w:t>
            </w:r>
            <w:r w:rsidR="00F30367" w:rsidRPr="30043572">
              <w:rPr>
                <w:rFonts w:cs="Calibri"/>
              </w:rPr>
              <w:t>/</w:t>
            </w:r>
            <w:r w:rsidR="00D5285D">
              <w:rPr>
                <w:rFonts w:cs="Calibri"/>
              </w:rPr>
              <w:t>03</w:t>
            </w:r>
            <w:r w:rsidR="00F30367" w:rsidRPr="30043572">
              <w:rPr>
                <w:rFonts w:cs="Calibri"/>
              </w:rPr>
              <w:t>/2</w:t>
            </w:r>
            <w:r w:rsidR="00D5285D">
              <w:rPr>
                <w:rFonts w:cs="Calibri"/>
              </w:rPr>
              <w:t>4</w:t>
            </w:r>
          </w:p>
        </w:tc>
      </w:tr>
      <w:tr w:rsidR="00F30367" w:rsidRPr="008B2F77" w14:paraId="4DBD2BBE" w14:textId="77777777" w:rsidTr="47BA3A45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F30367" w:rsidRPr="00D56BC9" w:rsidRDefault="00F30367" w:rsidP="00F30367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06983A1E" w:rsidR="00F30367" w:rsidRPr="0040591D" w:rsidRDefault="1C20086D" w:rsidP="30043572">
            <w:r w:rsidRPr="47BA3A45">
              <w:t xml:space="preserve">Group </w:t>
            </w:r>
            <w:r w:rsidR="00613DA0">
              <w:t>C</w:t>
            </w:r>
            <w:r w:rsidR="5517DC52" w:rsidRPr="47BA3A45">
              <w:t xml:space="preserve"> 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Pr="008B2F77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47BA3A4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F30367" w:rsidRPr="008B2F77" w14:paraId="31F297C6" w14:textId="77777777" w:rsidTr="47BA3A45">
        <w:tc>
          <w:tcPr>
            <w:tcW w:w="4249" w:type="dxa"/>
          </w:tcPr>
          <w:p w14:paraId="397BECBE" w14:textId="31DDCAFD" w:rsidR="00F30367" w:rsidRPr="008B2F77" w:rsidRDefault="00D5285D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 xml:space="preserve">Sinan </w:t>
            </w:r>
            <w:proofErr w:type="spellStart"/>
            <w:r>
              <w:rPr>
                <w:rFonts w:cs="Calibri"/>
              </w:rPr>
              <w:t>Bilir</w:t>
            </w:r>
            <w:proofErr w:type="spellEnd"/>
          </w:p>
        </w:tc>
        <w:tc>
          <w:tcPr>
            <w:tcW w:w="5952" w:type="dxa"/>
          </w:tcPr>
          <w:p w14:paraId="339338B0" w14:textId="2197E9E0" w:rsidR="00F30367" w:rsidRPr="008B2F77" w:rsidRDefault="00D5285D" w:rsidP="47BA3A45">
            <w:r>
              <w:t>Tester</w:t>
            </w:r>
            <w:r w:rsidR="002F07C1">
              <w:t>, Meetings Reporter</w:t>
            </w:r>
          </w:p>
        </w:tc>
      </w:tr>
      <w:tr w:rsidR="00F30367" w:rsidRPr="008B2F77" w14:paraId="54AB9CB5" w14:textId="77777777" w:rsidTr="47BA3A45">
        <w:tc>
          <w:tcPr>
            <w:tcW w:w="4249" w:type="dxa"/>
          </w:tcPr>
          <w:p w14:paraId="4E12C207" w14:textId="7A9CE39C" w:rsidR="00F30367" w:rsidRPr="008B2F77" w:rsidRDefault="00D5285D" w:rsidP="00F303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5952" w:type="dxa"/>
          </w:tcPr>
          <w:p w14:paraId="3F630460" w14:textId="5EE2900E" w:rsidR="00F30367" w:rsidRPr="008B2F77" w:rsidRDefault="00D5285D" w:rsidP="47BA3A45">
            <w:r>
              <w:t>Software Engineer</w:t>
            </w:r>
          </w:p>
        </w:tc>
      </w:tr>
      <w:tr w:rsidR="00F30367" w:rsidRPr="008B2F77" w14:paraId="69D40109" w14:textId="77777777" w:rsidTr="47BA3A45">
        <w:tc>
          <w:tcPr>
            <w:tcW w:w="4249" w:type="dxa"/>
          </w:tcPr>
          <w:p w14:paraId="60195955" w14:textId="69FDC53B" w:rsidR="00F30367" w:rsidRPr="008B2F77" w:rsidRDefault="00D5285D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Tsz Yeung Cheng</w:t>
            </w:r>
          </w:p>
        </w:tc>
        <w:tc>
          <w:tcPr>
            <w:tcW w:w="5952" w:type="dxa"/>
          </w:tcPr>
          <w:p w14:paraId="7A31F6BF" w14:textId="063F44E8" w:rsidR="00F30367" w:rsidRPr="008B2F77" w:rsidRDefault="00D5285D" w:rsidP="47BA3A45">
            <w:r>
              <w:t xml:space="preserve">Software Architect </w:t>
            </w:r>
          </w:p>
        </w:tc>
      </w:tr>
      <w:tr w:rsidR="00F30367" w:rsidRPr="008B2F77" w14:paraId="22E0FAC5" w14:textId="77777777" w:rsidTr="47BA3A45">
        <w:tc>
          <w:tcPr>
            <w:tcW w:w="4249" w:type="dxa"/>
          </w:tcPr>
          <w:p w14:paraId="3B956A27" w14:textId="103D64BD" w:rsidR="00F30367" w:rsidRPr="008B2F77" w:rsidRDefault="00D5285D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5952" w:type="dxa"/>
          </w:tcPr>
          <w:p w14:paraId="66D20A46" w14:textId="7790832D" w:rsidR="00F30367" w:rsidRPr="008B2F77" w:rsidRDefault="00D5285D" w:rsidP="47BA3A45">
            <w:r>
              <w:t>Project Manager</w:t>
            </w: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47BA3A45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F30367" w:rsidRPr="008B2F77" w14:paraId="5B4CC938" w14:textId="1F568FA3" w:rsidTr="47BA3A45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5A80E860" w:rsidR="00F30367" w:rsidRPr="008B2F77" w:rsidRDefault="00F30367" w:rsidP="00F3036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Pr="004A6802">
              <w:rPr>
                <w:rFonts w:cstheme="minorHAnsi"/>
              </w:rPr>
              <w:t>(DD/MM/YY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5144FE59" w:rsidR="00F30367" w:rsidRPr="004C58AF" w:rsidRDefault="002F07C1" w:rsidP="00F30367">
            <w:pPr>
              <w:jc w:val="center"/>
              <w:rPr>
                <w:rFonts w:cstheme="minorHAnsi"/>
              </w:rPr>
            </w:pPr>
            <w:r>
              <w:rPr>
                <w:rFonts w:cs="Calibri"/>
              </w:rPr>
              <w:t>16</w:t>
            </w:r>
            <w:r w:rsidR="00F30367">
              <w:rPr>
                <w:rFonts w:cs="Calibri"/>
              </w:rPr>
              <w:t>/</w:t>
            </w:r>
            <w:r w:rsidR="00D5285D">
              <w:rPr>
                <w:rFonts w:cs="Calibri"/>
              </w:rPr>
              <w:t>03</w:t>
            </w:r>
            <w:r w:rsidR="00F30367">
              <w:rPr>
                <w:rFonts w:cs="Calibri"/>
              </w:rPr>
              <w:t>/</w:t>
            </w:r>
            <w:r w:rsidR="00395A70">
              <w:rPr>
                <w:rFonts w:cs="Calibri"/>
              </w:rPr>
              <w:t>20</w:t>
            </w:r>
            <w:r w:rsidR="00F30367">
              <w:rPr>
                <w:rFonts w:cs="Calibri"/>
              </w:rPr>
              <w:t>2</w:t>
            </w:r>
            <w:r w:rsidR="00D5285D">
              <w:rPr>
                <w:rFonts w:cs="Calibri"/>
              </w:rPr>
              <w:t>4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2EC17770" w:rsidR="00F30367" w:rsidRPr="008B2F77" w:rsidRDefault="00F30367" w:rsidP="00F30367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Pr="004A6802">
              <w:rPr>
                <w:rFonts w:cstheme="minorHAnsi"/>
              </w:rPr>
              <w:t>(HH:MM)</w:t>
            </w:r>
          </w:p>
        </w:tc>
        <w:tc>
          <w:tcPr>
            <w:tcW w:w="3685" w:type="dxa"/>
            <w:vAlign w:val="center"/>
          </w:tcPr>
          <w:p w14:paraId="56D12945" w14:textId="6140CCF3" w:rsidR="00F30367" w:rsidRPr="004C58AF" w:rsidRDefault="00D5285D" w:rsidP="47BA3A45">
            <w:pPr>
              <w:jc w:val="center"/>
            </w:pPr>
            <w:r>
              <w:rPr>
                <w:rFonts w:cs="Calibri"/>
              </w:rPr>
              <w:t>02</w:t>
            </w:r>
            <w:r w:rsidR="00F30367" w:rsidRPr="47BA3A45">
              <w:rPr>
                <w:rFonts w:cs="Calibri"/>
              </w:rPr>
              <w:t xml:space="preserve">:00 </w:t>
            </w:r>
            <w:r>
              <w:rPr>
                <w:rFonts w:cs="Calibri"/>
              </w:rPr>
              <w:t>P</w:t>
            </w:r>
            <w:r w:rsidR="00F30367" w:rsidRPr="47BA3A45">
              <w:rPr>
                <w:rFonts w:cs="Calibri"/>
              </w:rPr>
              <w:t>M</w:t>
            </w:r>
            <w:r w:rsidR="1FDDB3B0" w:rsidRPr="47BA3A45">
              <w:rPr>
                <w:rFonts w:cs="Calibri"/>
              </w:rPr>
              <w:t xml:space="preserve"> GMT</w:t>
            </w:r>
          </w:p>
        </w:tc>
      </w:tr>
      <w:tr w:rsidR="00F30367" w:rsidRPr="008B2F77" w14:paraId="012A3550" w14:textId="1C622075" w:rsidTr="47BA3A45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23DAC837" w:rsidR="00F30367" w:rsidRPr="008B2F77" w:rsidRDefault="00F30367" w:rsidP="00F3036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494E8D43" w:rsidR="00F30367" w:rsidRPr="004C58AF" w:rsidRDefault="00F30367" w:rsidP="47BA3A45">
            <w:pPr>
              <w:jc w:val="center"/>
            </w:pPr>
            <w:r w:rsidRPr="47BA3A45">
              <w:rPr>
                <w:rFonts w:cs="Calibri"/>
              </w:rPr>
              <w:t>Online</w:t>
            </w:r>
            <w:r w:rsidR="5A7A7CC8" w:rsidRPr="47BA3A45">
              <w:rPr>
                <w:rFonts w:cs="Calibri"/>
              </w:rPr>
              <w:t xml:space="preserve"> – Teams Meeting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F30367" w:rsidRPr="008B2F77" w:rsidRDefault="00F30367" w:rsidP="00F30367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50252052" w:rsidR="00F30367" w:rsidRPr="004C58AF" w:rsidRDefault="5488270F" w:rsidP="47BA3A45">
            <w:pPr>
              <w:jc w:val="center"/>
              <w:rPr>
                <w:rFonts w:cs="Calibri"/>
              </w:rPr>
            </w:pPr>
            <w:r w:rsidRPr="47BA3A45">
              <w:rPr>
                <w:rFonts w:cs="Calibri"/>
              </w:rPr>
              <w:t xml:space="preserve">Sinan </w:t>
            </w:r>
            <w:proofErr w:type="spellStart"/>
            <w:r w:rsidRPr="47BA3A45">
              <w:rPr>
                <w:rFonts w:cs="Calibri"/>
              </w:rPr>
              <w:t>Bilir</w:t>
            </w:r>
            <w:proofErr w:type="spellEnd"/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47BA3A45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6C20A734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70769D">
              <w:rPr>
                <w:rFonts w:cstheme="minorHAnsi"/>
                <w:b/>
                <w:bCs/>
                <w:color w:val="FFFFFF" w:themeColor="background1"/>
              </w:rPr>
              <w:t>s</w:t>
            </w:r>
          </w:p>
        </w:tc>
      </w:tr>
      <w:tr w:rsidR="007C4C0A" w:rsidRPr="007C4C0A" w14:paraId="5B379812" w14:textId="77777777" w:rsidTr="47BA3A4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96D7DBB" w14:textId="1DAC325F" w:rsidR="00583791" w:rsidRDefault="00583791" w:rsidP="002F07C1"/>
          <w:p w14:paraId="1B2E1C35" w14:textId="3673F842" w:rsidR="002F07C1" w:rsidRDefault="002F07C1" w:rsidP="47BA3A45">
            <w:pPr>
              <w:pStyle w:val="ListParagraph"/>
              <w:numPr>
                <w:ilvl w:val="0"/>
                <w:numId w:val="11"/>
              </w:numPr>
            </w:pPr>
            <w:r>
              <w:t xml:space="preserve">The entire software code </w:t>
            </w:r>
            <w:proofErr w:type="spellStart"/>
            <w:r>
              <w:t>inclusing</w:t>
            </w:r>
            <w:proofErr w:type="spellEnd"/>
            <w:r>
              <w:t xml:space="preserve"> </w:t>
            </w:r>
            <w:proofErr w:type="spellStart"/>
            <w:r>
              <w:t>encryption_final</w:t>
            </w:r>
            <w:proofErr w:type="spellEnd"/>
            <w:r>
              <w:t xml:space="preserve">, </w:t>
            </w:r>
            <w:proofErr w:type="spellStart"/>
            <w:r>
              <w:t>server_final</w:t>
            </w:r>
            <w:proofErr w:type="spellEnd"/>
            <w:r>
              <w:t xml:space="preserve">, </w:t>
            </w:r>
            <w:proofErr w:type="spellStart"/>
            <w:r>
              <w:t>client_final</w:t>
            </w:r>
            <w:proofErr w:type="spellEnd"/>
            <w:r>
              <w:t xml:space="preserve">, </w:t>
            </w:r>
            <w:proofErr w:type="spellStart"/>
            <w:r>
              <w:t>unittest_encryption_final</w:t>
            </w:r>
            <w:proofErr w:type="spellEnd"/>
            <w:r>
              <w:t xml:space="preserve">, </w:t>
            </w:r>
            <w:proofErr w:type="spellStart"/>
            <w:r>
              <w:t>unittest_server_final</w:t>
            </w:r>
            <w:proofErr w:type="spellEnd"/>
            <w:r>
              <w:t xml:space="preserve">, </w:t>
            </w:r>
            <w:proofErr w:type="spellStart"/>
            <w:r>
              <w:t>unittest_client_final</w:t>
            </w:r>
            <w:proofErr w:type="spellEnd"/>
            <w:r>
              <w:t xml:space="preserve"> module codes executing and reviewing the results. </w:t>
            </w:r>
          </w:p>
          <w:p w14:paraId="7465AD6C" w14:textId="1431C5E4" w:rsidR="002F07C1" w:rsidRDefault="002F07C1" w:rsidP="002F07C1">
            <w:pPr>
              <w:pStyle w:val="ListParagraph"/>
              <w:numPr>
                <w:ilvl w:val="0"/>
                <w:numId w:val="11"/>
              </w:numPr>
            </w:pPr>
            <w:r>
              <w:t>Remaining project roles discussed including:</w:t>
            </w:r>
          </w:p>
          <w:p w14:paraId="2370608F" w14:textId="77777777" w:rsidR="002F07C1" w:rsidRDefault="002F07C1" w:rsidP="002F07C1">
            <w:pPr>
              <w:pStyle w:val="ListParagraph"/>
            </w:pPr>
          </w:p>
          <w:p w14:paraId="03198636" w14:textId="77EBD7B0" w:rsidR="002F07C1" w:rsidRDefault="002F07C1" w:rsidP="002F07C1">
            <w:pPr>
              <w:pStyle w:val="ListParagraph"/>
            </w:pPr>
            <w:r>
              <w:t>Codding a Requirements.txt file</w:t>
            </w:r>
          </w:p>
          <w:p w14:paraId="00EB55CB" w14:textId="7E4778BA" w:rsidR="002F07C1" w:rsidRDefault="002F07C1" w:rsidP="002F07C1">
            <w:pPr>
              <w:pStyle w:val="ListParagraph"/>
            </w:pPr>
            <w:r>
              <w:t>Codding a Readme.md file</w:t>
            </w:r>
          </w:p>
          <w:p w14:paraId="7DA183C7" w14:textId="0AE63163" w:rsidR="002F07C1" w:rsidRDefault="002F07C1" w:rsidP="002F07C1">
            <w:pPr>
              <w:pStyle w:val="ListParagraph"/>
            </w:pPr>
            <w:r>
              <w:t>Designing a workflow chart for the project and integrating it into the project report.</w:t>
            </w:r>
          </w:p>
          <w:p w14:paraId="1B6C3292" w14:textId="59738136" w:rsidR="002F07C1" w:rsidRDefault="002F07C1" w:rsidP="002F07C1">
            <w:pPr>
              <w:pStyle w:val="ListParagraph"/>
            </w:pPr>
            <w:r>
              <w:t>Writing a project directory and directory tree.</w:t>
            </w:r>
          </w:p>
          <w:p w14:paraId="17AAC984" w14:textId="57091024" w:rsidR="00583791" w:rsidRDefault="002F07C1" w:rsidP="002F07C1">
            <w:pPr>
              <w:pStyle w:val="ListParagraph"/>
            </w:pPr>
            <w:r>
              <w:t>Project adaptation and integration on GitHub</w:t>
            </w:r>
          </w:p>
          <w:p w14:paraId="46A6CF90" w14:textId="0F3678B6" w:rsidR="00D5285D" w:rsidRDefault="00D5285D" w:rsidP="002F07C1"/>
          <w:p w14:paraId="5E555218" w14:textId="619FD37F" w:rsidR="00D5285D" w:rsidRPr="00F30367" w:rsidRDefault="002F07C1" w:rsidP="00D5285D">
            <w:pPr>
              <w:pStyle w:val="ListParagraph"/>
              <w:numPr>
                <w:ilvl w:val="0"/>
                <w:numId w:val="11"/>
              </w:numPr>
            </w:pPr>
            <w:r>
              <w:t xml:space="preserve">Organised final deliverable deadlines and project submission date. </w:t>
            </w:r>
          </w:p>
          <w:p w14:paraId="30DF2672" w14:textId="4A05BACB" w:rsidR="7D9FF599" w:rsidRDefault="002F07C1" w:rsidP="47BA3A45">
            <w:pPr>
              <w:pStyle w:val="ListParagraph"/>
              <w:numPr>
                <w:ilvl w:val="0"/>
                <w:numId w:val="11"/>
              </w:numPr>
            </w:pPr>
            <w:r>
              <w:t xml:space="preserve">Planned the final version of the project report. </w:t>
            </w:r>
          </w:p>
          <w:p w14:paraId="45C7824B" w14:textId="355B1403" w:rsidR="007B4238" w:rsidRDefault="007B4238" w:rsidP="47BA3A45">
            <w:pPr>
              <w:pStyle w:val="ListParagraph"/>
              <w:numPr>
                <w:ilvl w:val="0"/>
                <w:numId w:val="11"/>
              </w:numPr>
            </w:pPr>
            <w:r>
              <w:t xml:space="preserve">Sinan </w:t>
            </w:r>
            <w:proofErr w:type="spellStart"/>
            <w:r>
              <w:t>Bilir</w:t>
            </w:r>
            <w:proofErr w:type="spellEnd"/>
            <w:r>
              <w:t xml:space="preserve"> is assigned to create a project GitHub repository and share the http link with the rest of the team.</w:t>
            </w:r>
          </w:p>
          <w:p w14:paraId="015955A7" w14:textId="4CC5FD0F" w:rsidR="00583791" w:rsidRPr="007C4C0A" w:rsidRDefault="00583791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10CAD62E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B67E927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 / Not present / Sent apologies</w:t>
            </w:r>
          </w:p>
        </w:tc>
      </w:tr>
      <w:tr w:rsidR="00F30367" w:rsidRPr="007C4C0A" w14:paraId="4ED464D7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328097E" w14:textId="529826DA" w:rsidR="00F30367" w:rsidRPr="007C4C0A" w:rsidRDefault="00583791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 xml:space="preserve">Sinan </w:t>
            </w:r>
            <w:proofErr w:type="spellStart"/>
            <w:r>
              <w:rPr>
                <w:rFonts w:cs="Calibri"/>
              </w:rPr>
              <w:t>Bilir</w:t>
            </w:r>
            <w:proofErr w:type="spellEnd"/>
          </w:p>
        </w:tc>
        <w:tc>
          <w:tcPr>
            <w:tcW w:w="5103" w:type="dxa"/>
            <w:vAlign w:val="center"/>
          </w:tcPr>
          <w:p w14:paraId="0E397F46" w14:textId="474779F6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  <w:tr w:rsidR="00F30367" w:rsidRPr="007C4C0A" w14:paraId="78BE3151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917D8D6" w14:textId="588F694D" w:rsidR="00F30367" w:rsidRPr="007C4C0A" w:rsidRDefault="00583791" w:rsidP="00F303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5103" w:type="dxa"/>
            <w:vAlign w:val="center"/>
          </w:tcPr>
          <w:p w14:paraId="452D5FBA" w14:textId="0DBB729F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  <w:tr w:rsidR="00F30367" w:rsidRPr="007C4C0A" w14:paraId="746D48A5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C89D035" w14:textId="539C1B88" w:rsidR="00F30367" w:rsidRPr="007C4C0A" w:rsidRDefault="00583791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Tsz Yeung Cheng</w:t>
            </w:r>
          </w:p>
        </w:tc>
        <w:tc>
          <w:tcPr>
            <w:tcW w:w="5103" w:type="dxa"/>
            <w:vAlign w:val="center"/>
          </w:tcPr>
          <w:p w14:paraId="3376ECF5" w14:textId="448C5B04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  <w:tr w:rsidR="00F30367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4186C902" w:rsidR="00F30367" w:rsidRPr="007C4C0A" w:rsidRDefault="00583791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5103" w:type="dxa"/>
            <w:vAlign w:val="center"/>
          </w:tcPr>
          <w:p w14:paraId="1F88D363" w14:textId="204488AE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Present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47BA3A45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47BA3A45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F30367" w:rsidRPr="007C4C0A" w14:paraId="312CC106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48D52A49" w:rsidR="00F30367" w:rsidRPr="007C4C0A" w:rsidRDefault="00FD3D9E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unning the </w:t>
            </w:r>
            <w:proofErr w:type="spellStart"/>
            <w:r>
              <w:rPr>
                <w:rFonts w:cstheme="minorHAnsi"/>
              </w:rPr>
              <w:t>unittest</w:t>
            </w:r>
            <w:proofErr w:type="spellEnd"/>
            <w:r>
              <w:rPr>
                <w:rFonts w:cstheme="minorHAnsi"/>
              </w:rPr>
              <w:t xml:space="preserve"> codes, explaining execution results, sharing the </w:t>
            </w:r>
            <w:proofErr w:type="spellStart"/>
            <w:r>
              <w:rPr>
                <w:rFonts w:cstheme="minorHAnsi"/>
              </w:rPr>
              <w:t>unittest</w:t>
            </w:r>
            <w:proofErr w:type="spellEnd"/>
            <w:r>
              <w:rPr>
                <w:rFonts w:cstheme="minorHAnsi"/>
              </w:rPr>
              <w:t xml:space="preserve"> report he created. </w:t>
            </w:r>
          </w:p>
        </w:tc>
        <w:tc>
          <w:tcPr>
            <w:tcW w:w="2693" w:type="dxa"/>
            <w:vAlign w:val="center"/>
          </w:tcPr>
          <w:p w14:paraId="734CC248" w14:textId="43200204" w:rsidR="00F30367" w:rsidRPr="007C4C0A" w:rsidRDefault="00583791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nan </w:t>
            </w: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4961" w:type="dxa"/>
            <w:vAlign w:val="center"/>
          </w:tcPr>
          <w:p w14:paraId="34260223" w14:textId="4036A687" w:rsidR="009200E9" w:rsidRPr="007C4C0A" w:rsidRDefault="009200E9" w:rsidP="47BA3A45"/>
        </w:tc>
      </w:tr>
      <w:tr w:rsidR="00F30367" w:rsidRPr="007C4C0A" w14:paraId="7FD4F8EC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01EE0CCB" w:rsidR="00F30367" w:rsidRPr="007C4C0A" w:rsidRDefault="00FD3D9E" w:rsidP="47BA3A45">
            <w:r>
              <w:t>Explaining how the project module codes work.</w:t>
            </w:r>
          </w:p>
        </w:tc>
        <w:tc>
          <w:tcPr>
            <w:tcW w:w="2693" w:type="dxa"/>
            <w:vAlign w:val="center"/>
          </w:tcPr>
          <w:p w14:paraId="07F0E7C6" w14:textId="56892207" w:rsidR="00F30367" w:rsidRPr="007C4C0A" w:rsidRDefault="00AB7001" w:rsidP="00F30367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4961" w:type="dxa"/>
            <w:vAlign w:val="center"/>
          </w:tcPr>
          <w:p w14:paraId="1B0DE9F4" w14:textId="53CD8D4E" w:rsidR="00F30367" w:rsidRPr="007C4C0A" w:rsidRDefault="00F30367" w:rsidP="47BA3A45"/>
        </w:tc>
      </w:tr>
      <w:tr w:rsidR="00F30367" w:rsidRPr="007C4C0A" w14:paraId="6F1833D7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0C688A09" w:rsidR="00F30367" w:rsidRPr="007C4C0A" w:rsidRDefault="00FD3D9E" w:rsidP="00F30367">
            <w:pPr>
              <w:rPr>
                <w:rFonts w:cstheme="minorHAnsi"/>
              </w:rPr>
            </w:pPr>
            <w:r>
              <w:t xml:space="preserve">Running the </w:t>
            </w:r>
            <w:r>
              <w:t>project codes.</w:t>
            </w:r>
          </w:p>
        </w:tc>
        <w:tc>
          <w:tcPr>
            <w:tcW w:w="2693" w:type="dxa"/>
            <w:vAlign w:val="center"/>
          </w:tcPr>
          <w:p w14:paraId="0D46BC69" w14:textId="41179AEA" w:rsidR="00F30367" w:rsidRPr="007C4C0A" w:rsidRDefault="00AB7001" w:rsidP="00F30367">
            <w:pPr>
              <w:rPr>
                <w:rFonts w:cstheme="minorHAnsi"/>
              </w:rPr>
            </w:pPr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4961" w:type="dxa"/>
            <w:vAlign w:val="center"/>
          </w:tcPr>
          <w:p w14:paraId="4B86026F" w14:textId="0FB2C846" w:rsidR="00F30367" w:rsidRPr="007C4C0A" w:rsidRDefault="00F30367" w:rsidP="47BA3A45"/>
        </w:tc>
      </w:tr>
      <w:tr w:rsidR="00F30367" w:rsidRPr="007C4C0A" w14:paraId="225A4402" w14:textId="77777777" w:rsidTr="47BA3A45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35CE7E68" w:rsidR="00F30367" w:rsidRPr="007C4C0A" w:rsidRDefault="00FD3D9E" w:rsidP="47BA3A45">
            <w:r>
              <w:t>Planning the final project report.</w:t>
            </w:r>
            <w:r w:rsidR="00AB7001">
              <w:t xml:space="preserve"> </w:t>
            </w:r>
          </w:p>
        </w:tc>
        <w:tc>
          <w:tcPr>
            <w:tcW w:w="2693" w:type="dxa"/>
            <w:vAlign w:val="center"/>
          </w:tcPr>
          <w:p w14:paraId="1A2B537F" w14:textId="5697B756" w:rsidR="00F30367" w:rsidRPr="007C4C0A" w:rsidRDefault="00F30367" w:rsidP="00F30367">
            <w:pPr>
              <w:rPr>
                <w:rFonts w:cstheme="minorHAnsi"/>
              </w:rPr>
            </w:pPr>
            <w:r>
              <w:rPr>
                <w:rFonts w:cs="Calibri"/>
              </w:rPr>
              <w:t>Tsz Yeung Cheng</w:t>
            </w:r>
          </w:p>
        </w:tc>
        <w:tc>
          <w:tcPr>
            <w:tcW w:w="4961" w:type="dxa"/>
            <w:vAlign w:val="center"/>
          </w:tcPr>
          <w:p w14:paraId="50A34350" w14:textId="58B9DE39" w:rsidR="00F30367" w:rsidRPr="007C4C0A" w:rsidRDefault="00F30367" w:rsidP="47BA3A45"/>
        </w:tc>
      </w:tr>
      <w:tr w:rsidR="00F30367" w:rsidRPr="007C4C0A" w14:paraId="44BEE72F" w14:textId="77777777" w:rsidTr="47BA3A45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F30367" w:rsidRPr="004A6802" w:rsidRDefault="00F30367" w:rsidP="00F30367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Pr="004A6802">
              <w:rPr>
                <w:rFonts w:cstheme="minorHAnsi"/>
                <w:i/>
                <w:iCs/>
              </w:rPr>
              <w:t xml:space="preserve">he “Notes” column should include a summary of the discussion had about the topic and any decision taken.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47BA3A45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47BA3A4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31771392" w:rsidR="007F7C75" w:rsidRPr="007C4C0A" w:rsidRDefault="006B7F1C" w:rsidP="47BA3A45">
            <w:r>
              <w:t xml:space="preserve">Writing </w:t>
            </w:r>
            <w:r w:rsidR="00FD3D9E">
              <w:t>project meeting minutes, requirements.txt with its codding process, project directory and directory tree.</w:t>
            </w:r>
            <w:r w:rsidR="009200E9">
              <w:t xml:space="preserve"> Creating GitHub repository for the project and sharing it with the rest of the team. </w:t>
            </w:r>
          </w:p>
        </w:tc>
        <w:tc>
          <w:tcPr>
            <w:tcW w:w="1984" w:type="dxa"/>
            <w:vAlign w:val="center"/>
          </w:tcPr>
          <w:p w14:paraId="21BB40D4" w14:textId="70A33AB9" w:rsidR="007F7C75" w:rsidRPr="007C4C0A" w:rsidRDefault="006B7F1C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inan </w:t>
            </w: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2126" w:type="dxa"/>
            <w:vAlign w:val="center"/>
          </w:tcPr>
          <w:p w14:paraId="27B2DC4F" w14:textId="3AB65736" w:rsidR="007F7C75" w:rsidRPr="007C4C0A" w:rsidRDefault="006B7F1C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FD3D9E">
              <w:rPr>
                <w:rFonts w:cstheme="minorHAnsi"/>
              </w:rPr>
              <w:t>7</w:t>
            </w:r>
            <w:r>
              <w:rPr>
                <w:rFonts w:cstheme="minorHAnsi"/>
              </w:rPr>
              <w:t>/03/2024</w:t>
            </w:r>
          </w:p>
        </w:tc>
      </w:tr>
      <w:tr w:rsidR="006B7F1C" w:rsidRPr="007C4C0A" w14:paraId="6FE7F6AC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49159600" w:rsidR="006B7F1C" w:rsidRPr="007C4C0A" w:rsidRDefault="009200E9" w:rsidP="006B7F1C">
            <w:r>
              <w:t>Designing</w:t>
            </w:r>
            <w:r w:rsidR="0094720D">
              <w:t xml:space="preserve"> the project workflow final version to be used on the report.</w:t>
            </w:r>
          </w:p>
        </w:tc>
        <w:tc>
          <w:tcPr>
            <w:tcW w:w="1984" w:type="dxa"/>
            <w:vAlign w:val="center"/>
          </w:tcPr>
          <w:p w14:paraId="5D2506FB" w14:textId="50A09726" w:rsidR="006B7F1C" w:rsidRPr="007C4C0A" w:rsidRDefault="006B7F1C" w:rsidP="006B7F1C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 Lalchan</w:t>
            </w:r>
          </w:p>
        </w:tc>
        <w:tc>
          <w:tcPr>
            <w:tcW w:w="2126" w:type="dxa"/>
            <w:vAlign w:val="center"/>
          </w:tcPr>
          <w:p w14:paraId="7089C218" w14:textId="5EE856B6" w:rsidR="006B7F1C" w:rsidRPr="007C4C0A" w:rsidRDefault="006B7F1C" w:rsidP="006B7F1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4720D">
              <w:rPr>
                <w:rFonts w:cstheme="minorHAnsi"/>
              </w:rPr>
              <w:t>7</w:t>
            </w:r>
            <w:r>
              <w:rPr>
                <w:rFonts w:cstheme="minorHAnsi"/>
              </w:rPr>
              <w:t>/03/2024</w:t>
            </w:r>
          </w:p>
        </w:tc>
      </w:tr>
      <w:tr w:rsidR="00F30367" w:rsidRPr="007C4C0A" w14:paraId="01EA958F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12F2A100" w:rsidR="00F30367" w:rsidRPr="007C4C0A" w:rsidRDefault="0094720D" w:rsidP="47BA3A45">
            <w:r>
              <w:t>Writing planning and writing a readme.md file</w:t>
            </w:r>
            <w:r w:rsidR="006B7F1C">
              <w:t xml:space="preserve"> </w:t>
            </w:r>
          </w:p>
        </w:tc>
        <w:tc>
          <w:tcPr>
            <w:tcW w:w="1984" w:type="dxa"/>
            <w:vAlign w:val="center"/>
          </w:tcPr>
          <w:p w14:paraId="5D6B7335" w14:textId="08673288" w:rsidR="00F30367" w:rsidRPr="007C4C0A" w:rsidRDefault="006B7F1C" w:rsidP="47BA3A45">
            <w:r w:rsidRPr="00D5285D">
              <w:rPr>
                <w:rFonts w:cs="Calibri"/>
              </w:rPr>
              <w:t>Ricardo Migliorini</w:t>
            </w:r>
          </w:p>
        </w:tc>
        <w:tc>
          <w:tcPr>
            <w:tcW w:w="2126" w:type="dxa"/>
            <w:vAlign w:val="center"/>
          </w:tcPr>
          <w:p w14:paraId="7E2F916A" w14:textId="267B8CD2" w:rsidR="00F30367" w:rsidRPr="007C4C0A" w:rsidRDefault="006B7F1C" w:rsidP="00F30367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4720D">
              <w:rPr>
                <w:rFonts w:cstheme="minorHAnsi"/>
              </w:rPr>
              <w:t>7</w:t>
            </w:r>
            <w:r>
              <w:rPr>
                <w:rFonts w:cstheme="minorHAnsi"/>
              </w:rPr>
              <w:t>/03/2024</w:t>
            </w:r>
          </w:p>
        </w:tc>
      </w:tr>
      <w:tr w:rsidR="47BA3A45" w14:paraId="4996DF5D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15FAC4" w14:textId="4FCF5345" w:rsidR="00DEE640" w:rsidRDefault="0094720D" w:rsidP="47BA3A45">
            <w:r>
              <w:t>Writing the project report final version, collecting all project elements together and sharing with the rest of the group.</w:t>
            </w:r>
          </w:p>
        </w:tc>
        <w:tc>
          <w:tcPr>
            <w:tcW w:w="1984" w:type="dxa"/>
            <w:vAlign w:val="center"/>
          </w:tcPr>
          <w:p w14:paraId="145889DB" w14:textId="72E74EFD" w:rsidR="333AD0CB" w:rsidRDefault="333AD0CB" w:rsidP="47BA3A45">
            <w:r w:rsidRPr="47BA3A45">
              <w:t>Tsz Yeung Cheng</w:t>
            </w:r>
          </w:p>
        </w:tc>
        <w:tc>
          <w:tcPr>
            <w:tcW w:w="2126" w:type="dxa"/>
            <w:vAlign w:val="center"/>
          </w:tcPr>
          <w:p w14:paraId="5549C62E" w14:textId="2D7EE06C" w:rsidR="455DA4B1" w:rsidRDefault="006B7F1C" w:rsidP="47BA3A45">
            <w:r>
              <w:t>18/03/2024</w:t>
            </w:r>
          </w:p>
        </w:tc>
      </w:tr>
      <w:tr w:rsidR="0094720D" w14:paraId="510E2F33" w14:textId="77777777" w:rsidTr="47BA3A4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F1949D8" w14:textId="017D7898" w:rsidR="0094720D" w:rsidRDefault="0094720D" w:rsidP="47BA3A45">
            <w:r>
              <w:t xml:space="preserve">Submitting the project </w:t>
            </w:r>
          </w:p>
        </w:tc>
        <w:tc>
          <w:tcPr>
            <w:tcW w:w="1984" w:type="dxa"/>
            <w:vAlign w:val="center"/>
          </w:tcPr>
          <w:p w14:paraId="5832A46E" w14:textId="1D6E7635" w:rsidR="0094720D" w:rsidRPr="47BA3A45" w:rsidRDefault="0094720D" w:rsidP="47BA3A45">
            <w:r>
              <w:t>All</w:t>
            </w:r>
          </w:p>
        </w:tc>
        <w:tc>
          <w:tcPr>
            <w:tcW w:w="2126" w:type="dxa"/>
            <w:vAlign w:val="center"/>
          </w:tcPr>
          <w:p w14:paraId="29DAFC4F" w14:textId="5663EF94" w:rsidR="0094720D" w:rsidRDefault="0094720D" w:rsidP="47BA3A45">
            <w:r>
              <w:t>18/03/2024</w:t>
            </w:r>
          </w:p>
        </w:tc>
      </w:tr>
      <w:tr w:rsidR="00F30367" w:rsidRPr="007C4C0A" w14:paraId="5F49EE39" w14:textId="77777777" w:rsidTr="47BA3A45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F30367" w:rsidRPr="007D437B" w:rsidRDefault="00F30367" w:rsidP="00F30367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>The “Action” section must include the action</w:t>
            </w:r>
            <w:r>
              <w:rPr>
                <w:rFonts w:cstheme="minorHAnsi"/>
                <w:i/>
                <w:iCs/>
              </w:rPr>
              <w:t>(s)</w:t>
            </w:r>
            <w:r w:rsidRPr="007D437B">
              <w:rPr>
                <w:rFonts w:cstheme="minorHAnsi"/>
                <w:i/>
                <w:iCs/>
              </w:rPr>
              <w:t xml:space="preserve"> that the “Owner” (the student assigned to complete the action) must complete by the due date.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47BA3A45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649D02F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if applicable)</w:t>
            </w:r>
          </w:p>
        </w:tc>
      </w:tr>
      <w:tr w:rsidR="00F30367" w:rsidRPr="007C4C0A" w14:paraId="5F0ED283" w14:textId="77777777" w:rsidTr="47BA3A45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F30367" w:rsidRPr="0033319A" w:rsidRDefault="00F30367" w:rsidP="00F3036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01A882C0" w:rsidR="00F30367" w:rsidRPr="0033319A" w:rsidRDefault="0094720D" w:rsidP="00F3036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N/A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F30367" w:rsidRPr="0033319A" w:rsidRDefault="00F30367" w:rsidP="00F30367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456776C4" w:rsidR="00F30367" w:rsidRPr="0033319A" w:rsidRDefault="0094720D" w:rsidP="47BA3A4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</w:tc>
      </w:tr>
      <w:tr w:rsidR="00F30367" w:rsidRPr="007C4C0A" w14:paraId="0A3EC6D8" w14:textId="77777777" w:rsidTr="47BA3A45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F30367" w:rsidRPr="007C4C0A" w:rsidRDefault="00F30367" w:rsidP="00F30367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3F0ABC1F" w:rsidR="00F30367" w:rsidRPr="007C4C0A" w:rsidRDefault="0094720D" w:rsidP="47BA3A45">
            <w:pPr>
              <w:spacing w:after="200" w:line="276" w:lineRule="auto"/>
            </w:pPr>
            <w:r>
              <w:t>N/A</w:t>
            </w:r>
          </w:p>
        </w:tc>
      </w:tr>
      <w:tr w:rsidR="00F30367" w:rsidRPr="007C4C0A" w14:paraId="0B63220F" w14:textId="77777777" w:rsidTr="47BA3A45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F30367" w:rsidRPr="007C4C0A" w:rsidRDefault="00F30367" w:rsidP="00F30367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46782D00" w14:textId="02C9E5B3" w:rsidR="00F30367" w:rsidRPr="007C4C0A" w:rsidRDefault="00F30367" w:rsidP="47BA3A45">
            <w:r>
              <w:br/>
            </w:r>
            <w:r w:rsidR="0094720D">
              <w:t>N/A</w:t>
            </w:r>
          </w:p>
        </w:tc>
      </w:tr>
      <w:tr w:rsidR="00F30367" w:rsidRPr="007C4C0A" w14:paraId="08929709" w14:textId="77777777" w:rsidTr="47BA3A45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77693834" w:rsidR="00F30367" w:rsidRPr="004A6802" w:rsidRDefault="00F30367" w:rsidP="00F30367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</w:t>
            </w:r>
            <w:proofErr w:type="gramStart"/>
            <w:r w:rsidRPr="004A6802">
              <w:rPr>
                <w:rFonts w:cstheme="minorHAnsi"/>
                <w:i/>
                <w:iCs/>
              </w:rPr>
              <w:t>this minutes</w:t>
            </w:r>
            <w:proofErr w:type="gramEnd"/>
            <w:r w:rsidRPr="004A6802">
              <w:rPr>
                <w:rFonts w:cstheme="minorHAnsi"/>
                <w:i/>
                <w:iCs/>
              </w:rPr>
              <w:t xml:space="preserve"> refers to the last one before submission, students need to identify date, location and objective of the next meeting before concluding the current meeting.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assessment will </w:t>
            </w:r>
            <w:proofErr w:type="gramStart"/>
            <w:r>
              <w:rPr>
                <w:rFonts w:cstheme="minorHAnsi"/>
              </w:rPr>
              <w:t>take into account</w:t>
            </w:r>
            <w:proofErr w:type="gramEnd"/>
            <w:r>
              <w:rPr>
                <w:rFonts w:cstheme="minorHAnsi"/>
              </w:rPr>
              <w:t xml:space="preserve">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1659D2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514C1" w14:textId="77777777" w:rsidR="001659D2" w:rsidRDefault="001659D2" w:rsidP="00112D1F">
      <w:pPr>
        <w:spacing w:after="0" w:line="240" w:lineRule="auto"/>
      </w:pPr>
      <w:r>
        <w:separator/>
      </w:r>
    </w:p>
    <w:p w14:paraId="7859F0C6" w14:textId="77777777" w:rsidR="001659D2" w:rsidRDefault="001659D2"/>
    <w:p w14:paraId="2D76D2C4" w14:textId="77777777" w:rsidR="001659D2" w:rsidRDefault="001659D2"/>
  </w:endnote>
  <w:endnote w:type="continuationSeparator" w:id="0">
    <w:p w14:paraId="57AE88FA" w14:textId="77777777" w:rsidR="001659D2" w:rsidRDefault="001659D2" w:rsidP="00112D1F">
      <w:pPr>
        <w:spacing w:after="0" w:line="240" w:lineRule="auto"/>
      </w:pPr>
      <w:r>
        <w:continuationSeparator/>
      </w:r>
    </w:p>
    <w:p w14:paraId="5DC9C2B3" w14:textId="77777777" w:rsidR="001659D2" w:rsidRDefault="001659D2"/>
    <w:p w14:paraId="203F2BBD" w14:textId="77777777" w:rsidR="001659D2" w:rsidRDefault="001659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DA7EB" w14:textId="77777777" w:rsidR="001659D2" w:rsidRDefault="001659D2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329FA103" w14:textId="77777777" w:rsidR="001659D2" w:rsidRDefault="001659D2"/>
    <w:p w14:paraId="30F0C43C" w14:textId="77777777" w:rsidR="001659D2" w:rsidRDefault="001659D2"/>
  </w:footnote>
  <w:footnote w:type="continuationSeparator" w:id="0">
    <w:p w14:paraId="19A25F0E" w14:textId="77777777" w:rsidR="001659D2" w:rsidRDefault="001659D2" w:rsidP="00112D1F">
      <w:pPr>
        <w:spacing w:after="0" w:line="240" w:lineRule="auto"/>
      </w:pPr>
      <w:r>
        <w:continuationSeparator/>
      </w:r>
    </w:p>
    <w:p w14:paraId="05254DD8" w14:textId="77777777" w:rsidR="001659D2" w:rsidRDefault="001659D2"/>
    <w:p w14:paraId="0327FBF6" w14:textId="77777777" w:rsidR="001659D2" w:rsidRDefault="001659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A2B69"/>
    <w:multiLevelType w:val="hybridMultilevel"/>
    <w:tmpl w:val="9B00F86C"/>
    <w:lvl w:ilvl="0" w:tplc="CE62FB3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915947">
    <w:abstractNumId w:val="7"/>
  </w:num>
  <w:num w:numId="2" w16cid:durableId="1071729982">
    <w:abstractNumId w:val="2"/>
  </w:num>
  <w:num w:numId="3" w16cid:durableId="1232613868">
    <w:abstractNumId w:val="10"/>
  </w:num>
  <w:num w:numId="4" w16cid:durableId="1920361244">
    <w:abstractNumId w:val="0"/>
  </w:num>
  <w:num w:numId="5" w16cid:durableId="77409135">
    <w:abstractNumId w:val="4"/>
  </w:num>
  <w:num w:numId="6" w16cid:durableId="1658875958">
    <w:abstractNumId w:val="8"/>
  </w:num>
  <w:num w:numId="7" w16cid:durableId="28647200">
    <w:abstractNumId w:val="9"/>
  </w:num>
  <w:num w:numId="8" w16cid:durableId="165483965">
    <w:abstractNumId w:val="1"/>
  </w:num>
  <w:num w:numId="9" w16cid:durableId="1347905757">
    <w:abstractNumId w:val="3"/>
  </w:num>
  <w:num w:numId="10" w16cid:durableId="2122527386">
    <w:abstractNumId w:val="6"/>
  </w:num>
  <w:num w:numId="11" w16cid:durableId="8365766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77328"/>
    <w:rsid w:val="000D0024"/>
    <w:rsid w:val="000F081E"/>
    <w:rsid w:val="00112D1F"/>
    <w:rsid w:val="00114D28"/>
    <w:rsid w:val="00132700"/>
    <w:rsid w:val="001560E2"/>
    <w:rsid w:val="001659D2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4378"/>
    <w:rsid w:val="00286A6F"/>
    <w:rsid w:val="002A015F"/>
    <w:rsid w:val="002C645A"/>
    <w:rsid w:val="002D342F"/>
    <w:rsid w:val="002D6252"/>
    <w:rsid w:val="002E46C3"/>
    <w:rsid w:val="002F07C1"/>
    <w:rsid w:val="002F433E"/>
    <w:rsid w:val="0030758A"/>
    <w:rsid w:val="0033319A"/>
    <w:rsid w:val="00344AA8"/>
    <w:rsid w:val="00357C8F"/>
    <w:rsid w:val="00395A70"/>
    <w:rsid w:val="00396984"/>
    <w:rsid w:val="003A3096"/>
    <w:rsid w:val="003A7892"/>
    <w:rsid w:val="003B23F0"/>
    <w:rsid w:val="003E3CA0"/>
    <w:rsid w:val="003F47A5"/>
    <w:rsid w:val="0040591D"/>
    <w:rsid w:val="0042462E"/>
    <w:rsid w:val="00425AEA"/>
    <w:rsid w:val="004443D4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4F33A4"/>
    <w:rsid w:val="00512AA0"/>
    <w:rsid w:val="00520FE0"/>
    <w:rsid w:val="00557E98"/>
    <w:rsid w:val="0057556D"/>
    <w:rsid w:val="00576578"/>
    <w:rsid w:val="00583791"/>
    <w:rsid w:val="00586B23"/>
    <w:rsid w:val="005A0A7F"/>
    <w:rsid w:val="005A5F23"/>
    <w:rsid w:val="005A79DD"/>
    <w:rsid w:val="005C430B"/>
    <w:rsid w:val="005C4C31"/>
    <w:rsid w:val="005F674F"/>
    <w:rsid w:val="00613DA0"/>
    <w:rsid w:val="006302C3"/>
    <w:rsid w:val="006608FA"/>
    <w:rsid w:val="006621B9"/>
    <w:rsid w:val="006712F8"/>
    <w:rsid w:val="006743E5"/>
    <w:rsid w:val="006825BE"/>
    <w:rsid w:val="006936DE"/>
    <w:rsid w:val="006A59B9"/>
    <w:rsid w:val="006B0217"/>
    <w:rsid w:val="006B7F1C"/>
    <w:rsid w:val="006C2351"/>
    <w:rsid w:val="006D7F98"/>
    <w:rsid w:val="0070769D"/>
    <w:rsid w:val="007426D7"/>
    <w:rsid w:val="007435BC"/>
    <w:rsid w:val="00763DF2"/>
    <w:rsid w:val="00772AF5"/>
    <w:rsid w:val="00794637"/>
    <w:rsid w:val="0079717F"/>
    <w:rsid w:val="007A4AEB"/>
    <w:rsid w:val="007A761B"/>
    <w:rsid w:val="007B4238"/>
    <w:rsid w:val="007C4C0A"/>
    <w:rsid w:val="007D30EE"/>
    <w:rsid w:val="007D3348"/>
    <w:rsid w:val="007D437B"/>
    <w:rsid w:val="007E2EE4"/>
    <w:rsid w:val="007F7C75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200E9"/>
    <w:rsid w:val="00932967"/>
    <w:rsid w:val="009407E4"/>
    <w:rsid w:val="0094720D"/>
    <w:rsid w:val="009625C4"/>
    <w:rsid w:val="00977CAC"/>
    <w:rsid w:val="009B6A00"/>
    <w:rsid w:val="009F0D07"/>
    <w:rsid w:val="009F3D73"/>
    <w:rsid w:val="009F6601"/>
    <w:rsid w:val="009F680E"/>
    <w:rsid w:val="00A23C1D"/>
    <w:rsid w:val="00A33AE9"/>
    <w:rsid w:val="00AA59E4"/>
    <w:rsid w:val="00AB7001"/>
    <w:rsid w:val="00AF3E8B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A1B2B"/>
    <w:rsid w:val="00BA4D59"/>
    <w:rsid w:val="00BA5AAD"/>
    <w:rsid w:val="00BB3043"/>
    <w:rsid w:val="00BC13B6"/>
    <w:rsid w:val="00BD480F"/>
    <w:rsid w:val="00BE3AA9"/>
    <w:rsid w:val="00BE7BCD"/>
    <w:rsid w:val="00BF75F5"/>
    <w:rsid w:val="00C06123"/>
    <w:rsid w:val="00C253D8"/>
    <w:rsid w:val="00C56C73"/>
    <w:rsid w:val="00C606E7"/>
    <w:rsid w:val="00C80CC6"/>
    <w:rsid w:val="00C93469"/>
    <w:rsid w:val="00CA54A3"/>
    <w:rsid w:val="00D127A4"/>
    <w:rsid w:val="00D14241"/>
    <w:rsid w:val="00D3586C"/>
    <w:rsid w:val="00D51941"/>
    <w:rsid w:val="00D5285D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EE640"/>
    <w:rsid w:val="00DF12A5"/>
    <w:rsid w:val="00DF70E8"/>
    <w:rsid w:val="00E23F4B"/>
    <w:rsid w:val="00E37D37"/>
    <w:rsid w:val="00E455D9"/>
    <w:rsid w:val="00E808E8"/>
    <w:rsid w:val="00E95A51"/>
    <w:rsid w:val="00EA718C"/>
    <w:rsid w:val="00EB5B90"/>
    <w:rsid w:val="00EF4658"/>
    <w:rsid w:val="00F26EFB"/>
    <w:rsid w:val="00F30367"/>
    <w:rsid w:val="00F42C30"/>
    <w:rsid w:val="00FB2FA1"/>
    <w:rsid w:val="00FB5AF5"/>
    <w:rsid w:val="00FB72E2"/>
    <w:rsid w:val="00FC4F58"/>
    <w:rsid w:val="00FC6658"/>
    <w:rsid w:val="00FD1857"/>
    <w:rsid w:val="00FD3D9E"/>
    <w:rsid w:val="00FE1FC8"/>
    <w:rsid w:val="00FE7629"/>
    <w:rsid w:val="01DE22EE"/>
    <w:rsid w:val="0408B80A"/>
    <w:rsid w:val="04152A41"/>
    <w:rsid w:val="07E96216"/>
    <w:rsid w:val="0BF1EBD2"/>
    <w:rsid w:val="0D40F184"/>
    <w:rsid w:val="0D798D64"/>
    <w:rsid w:val="0D8D7311"/>
    <w:rsid w:val="0DE5E5DB"/>
    <w:rsid w:val="0FFB8429"/>
    <w:rsid w:val="10B86619"/>
    <w:rsid w:val="138E774A"/>
    <w:rsid w:val="13D6BD74"/>
    <w:rsid w:val="15728DD5"/>
    <w:rsid w:val="15D7CF63"/>
    <w:rsid w:val="15F0DCF2"/>
    <w:rsid w:val="17F10D90"/>
    <w:rsid w:val="1808ACEE"/>
    <w:rsid w:val="18EF50E1"/>
    <w:rsid w:val="1A2CCC03"/>
    <w:rsid w:val="1A64842A"/>
    <w:rsid w:val="1B68B7EE"/>
    <w:rsid w:val="1C20086D"/>
    <w:rsid w:val="1D126C1E"/>
    <w:rsid w:val="1E0C750D"/>
    <w:rsid w:val="1EEAB8E4"/>
    <w:rsid w:val="1F3909C1"/>
    <w:rsid w:val="1F7D294F"/>
    <w:rsid w:val="1FDDB3B0"/>
    <w:rsid w:val="209978DB"/>
    <w:rsid w:val="20A7AB22"/>
    <w:rsid w:val="21CBF321"/>
    <w:rsid w:val="23710709"/>
    <w:rsid w:val="23EFB024"/>
    <w:rsid w:val="250F9A34"/>
    <w:rsid w:val="2922D168"/>
    <w:rsid w:val="29D5A2E7"/>
    <w:rsid w:val="29FE6918"/>
    <w:rsid w:val="2B9A3979"/>
    <w:rsid w:val="2BA735CF"/>
    <w:rsid w:val="2C1E97B1"/>
    <w:rsid w:val="2D1CE17D"/>
    <w:rsid w:val="2D3609DA"/>
    <w:rsid w:val="2DCCDC71"/>
    <w:rsid w:val="2DE3C836"/>
    <w:rsid w:val="2E5B1BB1"/>
    <w:rsid w:val="2E9D541D"/>
    <w:rsid w:val="2EA63D7F"/>
    <w:rsid w:val="2ED1DA3B"/>
    <w:rsid w:val="2F016773"/>
    <w:rsid w:val="30043572"/>
    <w:rsid w:val="303C394B"/>
    <w:rsid w:val="32C4D7C3"/>
    <w:rsid w:val="32F3DFCC"/>
    <w:rsid w:val="3301DCFB"/>
    <w:rsid w:val="333AD0CB"/>
    <w:rsid w:val="347DB090"/>
    <w:rsid w:val="36627689"/>
    <w:rsid w:val="36B7FD8A"/>
    <w:rsid w:val="379C28F5"/>
    <w:rsid w:val="389316C4"/>
    <w:rsid w:val="38AC085F"/>
    <w:rsid w:val="38C4D5B2"/>
    <w:rsid w:val="3A7A97BE"/>
    <w:rsid w:val="3D2EB615"/>
    <w:rsid w:val="3DB0BF6C"/>
    <w:rsid w:val="3EBBC3F7"/>
    <w:rsid w:val="3FBA4E8F"/>
    <w:rsid w:val="401C786D"/>
    <w:rsid w:val="4072938F"/>
    <w:rsid w:val="42AFFA16"/>
    <w:rsid w:val="43AA3451"/>
    <w:rsid w:val="455DA4B1"/>
    <w:rsid w:val="4683C1D2"/>
    <w:rsid w:val="474C40A5"/>
    <w:rsid w:val="47BA3A45"/>
    <w:rsid w:val="47EE1C10"/>
    <w:rsid w:val="487DA574"/>
    <w:rsid w:val="4AD9AE86"/>
    <w:rsid w:val="4AEC22E5"/>
    <w:rsid w:val="4B6CB45B"/>
    <w:rsid w:val="4D52DC04"/>
    <w:rsid w:val="4F0D6F96"/>
    <w:rsid w:val="5488270F"/>
    <w:rsid w:val="5517DC52"/>
    <w:rsid w:val="558F745A"/>
    <w:rsid w:val="594A5E6D"/>
    <w:rsid w:val="59504349"/>
    <w:rsid w:val="5A7A7CC8"/>
    <w:rsid w:val="5AA1F2B7"/>
    <w:rsid w:val="5CF26832"/>
    <w:rsid w:val="5DD99379"/>
    <w:rsid w:val="5E41D4F7"/>
    <w:rsid w:val="5E507B19"/>
    <w:rsid w:val="5E5CC2C1"/>
    <w:rsid w:val="5FFC97AA"/>
    <w:rsid w:val="601E96D7"/>
    <w:rsid w:val="6254CF05"/>
    <w:rsid w:val="63446EAB"/>
    <w:rsid w:val="6432DF5B"/>
    <w:rsid w:val="65165809"/>
    <w:rsid w:val="66F22F66"/>
    <w:rsid w:val="67254C0E"/>
    <w:rsid w:val="67D9E141"/>
    <w:rsid w:val="68C11C6F"/>
    <w:rsid w:val="694E24D9"/>
    <w:rsid w:val="696DFA17"/>
    <w:rsid w:val="6984879E"/>
    <w:rsid w:val="6B958AF9"/>
    <w:rsid w:val="6E3D8E4F"/>
    <w:rsid w:val="6EF64C57"/>
    <w:rsid w:val="6F7AA61B"/>
    <w:rsid w:val="6FDD961D"/>
    <w:rsid w:val="721720E5"/>
    <w:rsid w:val="7230B416"/>
    <w:rsid w:val="72F154D8"/>
    <w:rsid w:val="7413CAE4"/>
    <w:rsid w:val="74E36E94"/>
    <w:rsid w:val="7651CFCF"/>
    <w:rsid w:val="79212F13"/>
    <w:rsid w:val="7D9FF599"/>
    <w:rsid w:val="7DC0E9E1"/>
    <w:rsid w:val="7FC7EA5A"/>
    <w:rsid w:val="7FDAF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5837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9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1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ing - Group Assignments - Minutes</vt:lpstr>
    </vt:vector>
  </TitlesOfParts>
  <Company>Kaplan Open Learning</Company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cp:lastModifiedBy>Bilir, Sinan</cp:lastModifiedBy>
  <cp:revision>7</cp:revision>
  <cp:lastPrinted>2021-01-28T09:40:00Z</cp:lastPrinted>
  <dcterms:created xsi:type="dcterms:W3CDTF">2024-03-17T11:48:00Z</dcterms:created>
  <dcterms:modified xsi:type="dcterms:W3CDTF">2024-03-17T13:13:00Z</dcterms:modified>
</cp:coreProperties>
</file>